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เกิดอาการมึนเมาแล้วก็ชวนภรรยากลับบ้านแต่ว่าภรรยาไม่ยอมกลับนั่นเองค่ะรรยาไม่ยอมกลับก็นั่งดื่มต่อกับเพื่อนบ้าน 2 ต่อ 2 ทำให้ฝ่ายสามีเข้าใจผิดค่ะซื้อห่วงภรรยาคิดว่าภรรยานะคะมีความสัมพันธ์กับเพื่อนบ้านทำให้ฝ่ายสามีขาดสติค่ะเข้าไปชกต่อยบริเวณใบหน้าของเพื่อนบ้านค่ะแล้วก็ลากตัวภรรยานี้กลับบ้านไปแล้วก็ทำรายการเสียงดังเอะอะโวยวายในบ้านค่ะเมื่อพ. ที่เจ้าหน้าที่นะคะไปถึงค่ะผู้ต้องหานะคะก็ยอมรับสารภาพนะคะว่าตนเองดื่มสุราจนเมาแล้วก็ขาดสติทำให้เกิดเหตุการณ์ทะเลาะวิวาทกับเพื่อนบ้านรวมทั้งภรรยาค่ะเพราะว่าตนเองเข้าใจผิดซื้อห่วงภรรยามากเกินไปแต่ว่าตัวภรรยานี้นะคะก็บาดเจ็บสาหัสใช้เครื่องช่วยหายใจเลยล่ะค่ะคราวนี้นะคะค่อนข้างน่ากลัวเลยเพราะสุดท้ายแล้วคนที่ทำร้ายมา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ความแล้วก็เลยบอกว่าอ้าวแล้วจะรู้ได้ไงว่าอะไร0 Week 11123456789012344567890 12345678901234456789090มันตัดไ</w:t>
      </w:r>
      <w:r>
        <w:t xml:space="preserve">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</w:t>
      </w:r>
      <w:r>
        <w:rPr>
          <w:i/>
          <w:b/>
        </w:rPr>
        <w:t xml:space="preserve">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ไม่ต้องสังเกตว่ามีอันนี้ไหมที่ได้แ</w:t>
      </w:r>
      <w: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ยินดีต้อนรับเข้าสู่รายวิชาสุขศึกษาแปลภาษาชั้นประถมศึกษาปีที่ 6 ค่ะวันนี้ฉันเคยนะคะพอกับคุณครูกินยาอาจารย์บานหรือคุณครูบอสค่ะแล้วคุณครูชื่อคุณภัทรวรรธน์เพชรสุวรรณตัวเล็กค่ะแล้วอันนี้นะคะเราก็เข้าสู่บทเรียนต่อเนื่องเลยค่ะArsenalสารเสพติดที่แพร่ระบาดในหมู่วัยรุ่นนะคะสาเหตุราคาที่เราติดสารเสพติดนานๆวันนี้เราจะมาพูดถึงผลเสียของสารเสพติดซึ่งก่อนอื่นเลยนะคะเรามาเรียนรู้จักประสงค์ของวันนี้กันก่อนนะคะ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ๆแบบนี้แล้วพี่จะตัดตรงไหนวะ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มไม่สนใจครับอ้าวหรออ้าวแล้วพี่จะรู้ได้ไงว่าพี่ควรจะกด Enter ตอนตอนไหนวะน์ที่ห่างไกลจากสารเสพติดได้ค่ะและในข้อที่ 3 นะคะนักเรียนจะเห็นประโยชน์ของเลี่ยงสารเสพติดซึ่งในวันนี้ครูเล็กครูบอสดูค่ะรักนะคะก็จะเป็นภาพต่อไปนี้ค่ะอันนี้ก็จะเป็นภาพของผู้ที่เคยติดสารเสพติดนะคะกลัวอะไรคิดว่าหลังจากที่เขาเลิกสารเสพติดแล้วนี่หน้าตาหรือสภาพเขาจะดูดีขึ้นไหมคะคุณครูเล็กไม่แน่ใจเลยค่ะครูบอสว่าแต่เขาจะดูดีขึ้นไหมคะครูบาก็มีภาพหลังจากที่เขาเลิกสารเสพติดแล้วมาให้ดูกันค่ะเริ่มที่ภาพนี้เลยค่ะเขาดูหน้าตาสะสวยขึ้นเลยนะคะครูบอสผิวพรรณก็ดูดีขึ้นมากๆเลยล่ะค่ะใช่แล้วล่ะค่ะนี่ก็เป็นภาพของผู้หญิงนะคะที่เขาเคยติดเฮโรอีนค่ะและหลังจากที่เขาบำบัดเป็นเวลา 4 ปีหน้าตาแล้วก็บุคลิกภาพของเขารวมถึงสุขภาพก็ดูดีขึ้นแบบนี้ล่ะค่ะ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และสำหรับต้องคนต่อมานะคะสภาพที่เขาเสพยาเสพติดค่ะคุณเล็กแล้วเมื่อเช้าบำบัดแล้วเลิกแล้วนะคะครูบอลสภาพใหม่ที่เข้ามาแล้วเลยเลิกแล้วนะคะก็ดูดีขึ้นแบบนี้เลยล่ะค่ะเปลี่ยนไปอย่างกับคนละคนราคาบอลาพเพียง 5 เดือนเท่านั้นหลังจากที่เขาเลิกเสพยาเสพติดค่ะเห็นไหมคะระยะเวลาไม่ต้องถึง 4ปีก็ได้ผู้หญิงคนนี้นะคะเพียง 5 เดือนเท่านั้นเลยค่ะเดี๋ยวเรามาดูมาเลยนะคะเลขเด็ดคนนี้ค่ะเด็กคิดว่าคนนี้ใช้ระยะเวลาในการรับยาเสพติดนานไหมคะเดี๋ยวเรามาดูหน้าตาของเขาหลังจากที่คนเลิกยาเสพติดกันค่ะสวยขึ้นมากๆเลยค่ะคุณครูบอสใช่แล้วรักษาสุขภาพผิวพรรณก็ดูดีขึ้นนะคะเพราะผู้หญิงคนนี้ราคานี้คือสภาพอากาศที่เขาไร่ยาเสพติดนะคะสภาพ2 ปี 3 เดือนหลังจากที่เขาเลิกเสพเฮโรอีนค่ะใช่ไหมคะบางครั้งการที่เราจะเสพยาเสพติดนอกจากสุขภาพกายผิวพรรณหน้าตาดีค่ะภาพก็ทำให้ดูดีขึ้นด้วยค่ะแต่จริงแล้วนะคะคุณครูเลยคิดว่าเราไม่ควรจะปล่อยให้ตัวเองมีบุคลิกหรือว่าสภาพที่ทรุดโทรมนะคะดังนั้นวิธีที่สุดก็คือหลีกเลี่ยงการใช้สารเสพติดค่ะชราราคาเดี๋ยวเรามาดูภาพบุคคลต่อมากันค่ะ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จำนวน 6 ล้านบาทด้วยกัน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แม่ขอเขาก็ยังบังคับให้แม่นะคะ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บางครั้งเราอาจจะโชคดีได้รับเงินรางวัลนะคะแต่ถ้าเราใช้ไม่เป็นนะคะไม่ทำงานไม่เพิ่มพูนจำนวนเงินให้ได้มีมากขึ้นแล้วสุดท้ายยังหันเข้าสู่การเสพยาการดื่มเหล้าแล้วสุดท้ายยังหันเข้าสู่การเสพยาการดื่มเหล้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***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ๆแต่ไม่เห็นเลยว่ะ่เพลงกับพี่มองชิบหายแล้วมันตัดตรงไหนวะให้เขาช่วยส่งมาเลยถึงนะคะ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ๆ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สริมสร้างสมรรถภาพทางกายให้ห่างไกลสารเสพเรื่องผลเสียของการติดสารเสพติดสักแ***ไปเลยก็เก็บให้เลยก็ดีใช่ๆ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15T10:39:43Z</dcterms:created>
  <dcterms:modified xsi:type="dcterms:W3CDTF">2023-06-15T10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มิถุนายน 2566 เวลา 08.49 น.</vt:lpwstr>
  </property>
  <property fmtid="{D5CDD505-2E9C-101B-9397-08002B2CF9AE}" pid="3" name="subtitle">
    <vt:lpwstr/>
  </property>
</Properties>
</file>